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in</w:t>
      </w:r>
      <w:r>
        <w:t xml:space="preserve"> </w:t>
      </w:r>
      <w:r>
        <w:t xml:space="preserve">Uganda</w:t>
      </w:r>
      <w:r>
        <w:t xml:space="preserve"> </w:t>
      </w:r>
      <w:r>
        <w:t xml:space="preserve">Kampala</w:t>
      </w:r>
    </w:p>
    <w:bookmarkStart w:id="20" w:name="X8d701beec7f93afab0548b42d701571b0ecacf2"/>
    <w:p>
      <w:pPr>
        <w:pStyle w:val="Heading1"/>
      </w:pPr>
      <w:r>
        <w:t xml:space="preserve">Cover Letter for Systems Engineer Position in Uganda Kampala</w:t>
      </w:r>
    </w:p>
    <w:p>
      <w:pPr>
        <w:pStyle w:val="FirstParagraph"/>
      </w:pPr>
      <w:r>
        <w:t xml:space="preserve">Dear [Hiring Manager's Name or "Recruitment Team"],</w:t>
      </w:r>
    </w:p>
    <w:p>
      <w:pPr>
        <w:pStyle w:val="BodyText"/>
      </w:pPr>
      <w:r>
        <w:t xml:space="preserve">I am writing to express my enthusiastic interest in the Systems Engineer position at your esteemed organization, located in the vibrant city of Uganda Kampala. As a dedicated and results-driven professional with over [X years] of experience in designing, implementing, and maintaining complex IT systems, I am eager to contribute my expertise to support your mission of driving technological innovation in this dynamic region. My background aligns closely with the requirements of this role, and I am particularly drawn to the opportunity to work in Uganda Kampala, where the intersection of emerging technologies and economic growth presents a unique platform for impactful systems engineering solutions.</w:t>
      </w:r>
    </w:p>
    <w:p>
      <w:pPr>
        <w:pStyle w:val="BodyText"/>
      </w:pPr>
      <w:r>
        <w:t xml:space="preserve">Throughout my career as a Systems Engineer, I have developed a deep understanding of enterprise-level infrastructure, network architecture, and cloud computing. My professional journey has spanned various industries, including telecommunications, financial services, and government sectors. These experiences have equipped me with the technical acumen to troubleshoot critical systems failures, optimize performance metrics, and ensure seamless integration between hardware and software components. For instance, in my previous role at [Previous Company Name], I led the deployment of a hybrid cloud infrastructure that reduced operational costs by 30% while enhancing system reliability for over 500 users. This project not only showcased my technical skills but also demonstrated my ability to collaborate with cross-functional teams to achieve strategic business objectives.</w:t>
      </w:r>
    </w:p>
    <w:p>
      <w:pPr>
        <w:pStyle w:val="BodyText"/>
      </w:pPr>
      <w:r>
        <w:t xml:space="preserve">What sets me apart as a Systems Engineer is my commitment to continuous learning and adaptability in fast-paced environments. I hold certifications such as [relevant certifications, e.g., Cisco CCNA, AWS Certified Solutions Architect, or CompTIA Network+], which reflect my dedication to staying current with industry best practices. In Uganda Kampala, where the demand for robust IT infrastructure is growing rapidly due to advancements in mobile technology and digital transformation initiatives, I am confident that my skills will directly contribute to addressing local challenges. For example, I have worked on projects that prioritize scalability and security—critical factors for organizations operating in regions with evolving regulatory landscapes and diverse user bases.</w:t>
      </w:r>
    </w:p>
    <w:p>
      <w:pPr>
        <w:pStyle w:val="BodyText"/>
      </w:pPr>
      <w:r>
        <w:t xml:space="preserve">Uganda Kampala, as a hub of innovation and economic activity in East Africa, offers a unique environment for systems engineers to make a tangible impact. The city’s growing tech ecosystem, coupled with initiatives like the Uganda Software Development Association (USDA) and the increasing adoption of smart technologies in sectors such as agriculture and healthcare, presents opportunities to design solutions that address both local and global challenges. My goal is to leverage my technical expertise to support organizations in Kampala in building resilient systems that foster sustainable growth. Whether it is optimizing data center operations, implementing cybersecurity protocols, or automating workflows, I am passionate about creating value through technology.</w:t>
      </w:r>
    </w:p>
    <w:p>
      <w:pPr>
        <w:pStyle w:val="BodyText"/>
      </w:pPr>
      <w:r>
        <w:t xml:space="preserve">One of the key strengths I bring as a Systems Engineer is my ability to balance technical precision with a customer-centric approach. I understand that every organization has unique requirements, and my methodology involves thorough analysis of business needs before proposing tailored solutions. In Uganda Kampala, where many businesses are transitioning to digital platforms, I would prioritize clear communication with stakeholders to ensure that systems are not only functional but also aligned with long-term organizational goals. My experience in training end-users and documenting technical processes has also enabled me to bridge the gap between IT teams and non-technical personnel, fostering a culture of collaboration and knowledge sharing.</w:t>
      </w:r>
    </w:p>
    <w:p>
      <w:pPr>
        <w:pStyle w:val="BodyText"/>
      </w:pPr>
      <w:r>
        <w:t xml:space="preserve">I am particularly impressed by your organization’s focus on [specific mention of company values, projects, or initiatives if known]. For example, if your company is involved in expanding access to digital services in rural areas or developing open-source solutions for local communities, I am eager to contribute my skills to such endeavors. In Uganda Kampala, where the demand for reliable and affordable IT services is on the rise, I believe my experience in delivering cost-effective systems solutions would be a valuable asset. My ability to work independently while also collaborating with diverse teams makes me well-suited for this role, and I am excited about the prospect of contributing to your team’s success.</w:t>
      </w:r>
    </w:p>
    <w:p>
      <w:pPr>
        <w:pStyle w:val="BodyText"/>
      </w:pPr>
      <w:r>
        <w:t xml:space="preserve">As a Systems Engineer, I am driven by the opportunity to solve complex problems and create systems that empower organizations to achieve their full potential. In Uganda Kampala, where technology is increasingly becoming a cornerstone of economic development, I am eager to play a role in shaping the future of IT infrastructure. My technical expertise, combined with my passion for innovation and dedication to excellence, positions me as a strong candidate for this position. I am confident that my skills and experiences will enable me to make meaningful contributions to your organization while supporting the growth of Kampala’s tech ecosystem.</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team and being part of the exciting developments happening in Uganda Kampala.</w:t>
      </w:r>
    </w:p>
    <w:p>
      <w:pPr>
        <w:pStyle w:val="BodyText"/>
      </w:pPr>
      <w:r>
        <w:t xml:space="preserve">Sincerely,</w:t>
      </w:r>
      <w:r>
        <w:br/>
      </w:r>
      <w:r>
        <w:t xml:space="preserve">[Your Full Name]</w:t>
      </w:r>
      <w:r>
        <w:br/>
      </w:r>
      <w:r>
        <w:t xml:space="preserve">[Your Contact Information]</w:t>
      </w:r>
    </w:p>
    <w:p>
      <w:pPr>
        <w:pStyle w:val="BodyText"/>
      </w:pPr>
      <w:r>
        <w:rPr>
          <w:bCs/>
          <w:b/>
        </w:rPr>
        <w:t xml:space="preserve">Note:</w:t>
      </w:r>
      <w:r>
        <w:t xml:space="preserve"> </w:t>
      </w:r>
      <w:r>
        <w:t xml:space="preserve">This cover letter is designed for a Systems Engineer role in Uganda Kampala. Replace placeholders such as [Hiring Manager's Name], [Previous Company Name], and [your contact details] with relevant information before submit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in Uganda Kampala</dc:title>
  <dc:creator/>
  <dc:language>en</dc:language>
  <cp:keywords/>
  <dcterms:created xsi:type="dcterms:W3CDTF">2025-12-09T19:58:53Z</dcterms:created>
  <dcterms:modified xsi:type="dcterms:W3CDTF">2025-12-09T19:58:53Z</dcterms:modified>
</cp:coreProperties>
</file>

<file path=docProps/custom.xml><?xml version="1.0" encoding="utf-8"?>
<Properties xmlns="http://schemas.openxmlformats.org/officeDocument/2006/custom-properties" xmlns:vt="http://schemas.openxmlformats.org/officeDocument/2006/docPropsVTypes"/>
</file>